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03FD0" w14:textId="7FD0E970" w:rsidR="007C4A3F" w:rsidRDefault="007C4A3F" w:rsidP="00595846">
      <w:pPr>
        <w:rPr>
          <w:rFonts w:ascii="Century Gothic" w:hAnsi="Century Gothic"/>
          <w:sz w:val="20"/>
          <w:szCs w:val="20"/>
        </w:rPr>
      </w:pPr>
    </w:p>
    <w:p w14:paraId="5733C3D7" w14:textId="77777777" w:rsidR="00587D9C" w:rsidRDefault="00587D9C" w:rsidP="00587D9C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430B1C76" w14:textId="77777777" w:rsidR="00CD776A" w:rsidRPr="002F1E68" w:rsidRDefault="00CD776A" w:rsidP="00587D9C">
      <w:pPr>
        <w:jc w:val="center"/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 xml:space="preserve">EXTENSION REQUEST </w:t>
      </w:r>
    </w:p>
    <w:p w14:paraId="59EDAC0C" w14:textId="64A903FE" w:rsidR="00587D9C" w:rsidRPr="002F1E68" w:rsidRDefault="00587D9C" w:rsidP="00587D9C">
      <w:pPr>
        <w:jc w:val="center"/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HUMAN RESEARCH ETHICS</w:t>
      </w:r>
      <w:r w:rsidR="00483B7F" w:rsidRPr="002F1E68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="002F707D" w:rsidRPr="002F1E68">
        <w:rPr>
          <w:rFonts w:ascii="Arial Narrow" w:hAnsi="Arial Narrow" w:cs="Times New Roman"/>
          <w:b/>
          <w:bCs/>
          <w:sz w:val="22"/>
          <w:szCs w:val="22"/>
        </w:rPr>
        <w:t>(HRE)</w:t>
      </w:r>
      <w:r w:rsidRPr="002F1E68">
        <w:rPr>
          <w:rFonts w:ascii="Arial Narrow" w:hAnsi="Arial Narrow" w:cs="Times New Roman"/>
          <w:b/>
          <w:bCs/>
          <w:sz w:val="22"/>
          <w:szCs w:val="22"/>
        </w:rPr>
        <w:t xml:space="preserve"> APPROVAL </w:t>
      </w:r>
    </w:p>
    <w:p w14:paraId="213EECBB" w14:textId="77777777" w:rsidR="00483B7F" w:rsidRPr="002F1E68" w:rsidRDefault="00483B7F" w:rsidP="00587D9C">
      <w:pPr>
        <w:jc w:val="center"/>
        <w:rPr>
          <w:rFonts w:ascii="Arial Narrow" w:hAnsi="Arial Narrow" w:cs="Times New Roman"/>
          <w:b/>
          <w:bCs/>
          <w:sz w:val="22"/>
          <w:szCs w:val="22"/>
        </w:rPr>
      </w:pPr>
    </w:p>
    <w:p w14:paraId="05AA098D" w14:textId="64457A70" w:rsidR="002B18DC" w:rsidRPr="002F1E68" w:rsidRDefault="0067524B" w:rsidP="0067524B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r w:rsidRPr="002F1E68">
        <w:rPr>
          <w:rFonts w:ascii="Arial Narrow" w:hAnsi="Arial Narrow" w:cs="Arial"/>
          <w:b/>
        </w:rPr>
        <w:t>PART A: DETAILS</w:t>
      </w:r>
    </w:p>
    <w:p w14:paraId="56E7FB21" w14:textId="1E8F8EEB" w:rsidR="00587D9C" w:rsidRPr="002F1E68" w:rsidRDefault="00483B7F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EXTENSION RE</w:t>
      </w:r>
      <w:r w:rsidR="000113C6" w:rsidRPr="002F1E68">
        <w:rPr>
          <w:rFonts w:ascii="Arial Narrow" w:hAnsi="Arial Narrow" w:cs="Times New Roman"/>
          <w:b/>
          <w:bCs/>
          <w:sz w:val="22"/>
          <w:szCs w:val="22"/>
        </w:rPr>
        <w:t xml:space="preserve">QUEST DATE: </w:t>
      </w:r>
      <w:sdt>
        <w:sdtPr>
          <w:rPr>
            <w:rStyle w:val="Strong"/>
            <w:rFonts w:ascii="Arial Narrow" w:hAnsi="Arial Narrow" w:cs="Arial"/>
            <w:b w:val="0"/>
          </w:rPr>
          <w:id w:val="1800879432"/>
          <w:placeholder>
            <w:docPart w:val="8A0F477893B548D3A1712E7ED6A7B62B"/>
          </w:placeholder>
        </w:sdtPr>
        <w:sdtEndPr>
          <w:rPr>
            <w:rStyle w:val="Strong"/>
          </w:rPr>
        </w:sdtEndPr>
        <w:sdtContent>
          <w:sdt>
            <w:sdtPr>
              <w:rPr>
                <w:rStyle w:val="Strong"/>
                <w:rFonts w:ascii="Arial Narrow" w:hAnsi="Arial Narrow" w:cs="Arial"/>
                <w:b w:val="0"/>
              </w:rPr>
              <w:id w:val="1004943938"/>
              <w:placeholder>
                <w:docPart w:val="B4915F8116084D41AAD04E0E7F2FD793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>
              <w:rPr>
                <w:rStyle w:val="Strong"/>
              </w:rPr>
            </w:sdtEndPr>
            <w:sdtContent>
              <w:r w:rsidR="001638A4" w:rsidRPr="00B779FA">
                <w:rPr>
                  <w:rStyle w:val="PlaceholderText"/>
                  <w:rFonts w:ascii="Arial Narrow" w:hAnsi="Arial Narrow" w:cs="Arial"/>
                </w:rPr>
                <w:t>Click here to enter a date.</w:t>
              </w:r>
            </w:sdtContent>
          </w:sdt>
        </w:sdtContent>
      </w:sdt>
    </w:p>
    <w:p w14:paraId="264E9D94" w14:textId="77777777" w:rsidR="000113C6" w:rsidRPr="002F1E68" w:rsidRDefault="000113C6" w:rsidP="006B399D">
      <w:pPr>
        <w:rPr>
          <w:rFonts w:ascii="Arial Narrow" w:hAnsi="Arial Narrow" w:cs="Times New Roman"/>
          <w:b/>
          <w:bCs/>
          <w:sz w:val="22"/>
          <w:szCs w:val="22"/>
        </w:rPr>
      </w:pPr>
    </w:p>
    <w:p w14:paraId="5D7D44D0" w14:textId="484EBEC3" w:rsidR="000113C6" w:rsidRPr="002F1E68" w:rsidRDefault="00B07EB2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 xml:space="preserve">RESEARCH </w:t>
      </w:r>
    </w:p>
    <w:p w14:paraId="71FBCD40" w14:textId="23DE60FF" w:rsidR="006B399D" w:rsidRPr="002F1E68" w:rsidRDefault="00B07EB2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TOPIC</w:t>
      </w:r>
      <w:r w:rsidR="002B606F" w:rsidRPr="002B606F">
        <w:rPr>
          <w:rStyle w:val="Strong"/>
          <w:rFonts w:ascii="Arial Narrow" w:hAnsi="Arial Narrow" w:cs="Arial"/>
          <w:b w:val="0"/>
          <w:sz w:val="22"/>
          <w:szCs w:val="22"/>
        </w:rPr>
        <w:t xml:space="preserve"> </w:t>
      </w:r>
      <w:sdt>
        <w:sdtPr>
          <w:rPr>
            <w:rStyle w:val="Strong"/>
            <w:rFonts w:ascii="Arial Narrow" w:hAnsi="Arial Narrow" w:cs="Arial"/>
            <w:b w:val="0"/>
            <w:sz w:val="22"/>
            <w:szCs w:val="22"/>
          </w:rPr>
          <w:id w:val="1719086821"/>
          <w:placeholder>
            <w:docPart w:val="2811242AB5644BB9B5027C4579380CEE"/>
          </w:placeholder>
          <w:showingPlcHdr/>
        </w:sdtPr>
        <w:sdtEndPr>
          <w:rPr>
            <w:rStyle w:val="Strong"/>
          </w:rPr>
        </w:sdtEndPr>
        <w:sdtContent>
          <w:r w:rsidR="002B606F" w:rsidRPr="002F1E68">
            <w:rPr>
              <w:rStyle w:val="PlaceholderText"/>
              <w:rFonts w:ascii="Arial Narrow" w:hAnsi="Arial Narrow" w:cs="Arial"/>
              <w:sz w:val="22"/>
              <w:szCs w:val="22"/>
            </w:rPr>
            <w:t>Click here to enter text.</w:t>
          </w:r>
        </w:sdtContent>
      </w:sdt>
    </w:p>
    <w:p w14:paraId="650C3B38" w14:textId="09C3A41D" w:rsidR="000113C6" w:rsidRPr="002F1E68" w:rsidRDefault="002F1E68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 xml:space="preserve">   </w:t>
      </w:r>
    </w:p>
    <w:p w14:paraId="5A612FAF" w14:textId="4FEA9460" w:rsidR="000D0171" w:rsidRPr="002F1E68" w:rsidRDefault="002F707D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 xml:space="preserve">INITIAL </w:t>
      </w:r>
      <w:r w:rsidR="00B07EB2" w:rsidRPr="002F1E68">
        <w:rPr>
          <w:rFonts w:ascii="Arial Narrow" w:hAnsi="Arial Narrow" w:cs="Times New Roman"/>
          <w:b/>
          <w:bCs/>
          <w:sz w:val="22"/>
          <w:szCs w:val="22"/>
        </w:rPr>
        <w:t>DATE OF APPROVAL:</w:t>
      </w:r>
      <w:r w:rsidR="00A659AC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="00B07EB2" w:rsidRPr="002F1E68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sdt>
        <w:sdtPr>
          <w:rPr>
            <w:rStyle w:val="Strong"/>
            <w:rFonts w:ascii="Arial Narrow" w:hAnsi="Arial Narrow" w:cs="Arial"/>
            <w:b w:val="0"/>
          </w:rPr>
          <w:id w:val="1665208309"/>
          <w:placeholder>
            <w:docPart w:val="7D44B340314A47D0BC515F3E7887D502"/>
          </w:placeholder>
          <w:showingPlcHdr/>
        </w:sdtPr>
        <w:sdtEndPr>
          <w:rPr>
            <w:rStyle w:val="Strong"/>
          </w:rPr>
        </w:sdtEndPr>
        <w:sdtContent>
          <w:r w:rsidR="00DE1691" w:rsidRPr="002F1E68">
            <w:rPr>
              <w:rStyle w:val="PlaceholderText"/>
              <w:rFonts w:ascii="Arial Narrow" w:hAnsi="Arial Narrow" w:cs="Arial"/>
            </w:rPr>
            <w:t>Click here to enter text.</w:t>
          </w:r>
        </w:sdtContent>
      </w:sdt>
      <w:r w:rsidR="00DE1691" w:rsidRPr="002F1E68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="002B18DC" w:rsidRPr="002F1E68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="000D0171" w:rsidRPr="002F1E68">
        <w:rPr>
          <w:rFonts w:ascii="Arial Narrow" w:hAnsi="Arial Narrow" w:cs="Times New Roman"/>
          <w:b/>
          <w:bCs/>
          <w:sz w:val="22"/>
          <w:szCs w:val="22"/>
        </w:rPr>
        <w:t>REFERENCE NUMBER</w:t>
      </w:r>
      <w:r w:rsidR="00DE1691" w:rsidRPr="00DE1691">
        <w:rPr>
          <w:rStyle w:val="Strong"/>
          <w:rFonts w:ascii="Arial Narrow" w:hAnsi="Arial Narrow" w:cs="Arial"/>
          <w:b w:val="0"/>
        </w:rPr>
        <w:t xml:space="preserve"> </w:t>
      </w:r>
      <w:sdt>
        <w:sdtPr>
          <w:rPr>
            <w:rStyle w:val="Strong"/>
            <w:rFonts w:ascii="Arial Narrow" w:hAnsi="Arial Narrow" w:cs="Arial"/>
            <w:b w:val="0"/>
          </w:rPr>
          <w:id w:val="263581593"/>
          <w:placeholder>
            <w:docPart w:val="2D2FE5E25DEA401B93E29593763BBD44"/>
          </w:placeholder>
          <w:showingPlcHdr/>
        </w:sdtPr>
        <w:sdtEndPr>
          <w:rPr>
            <w:rStyle w:val="Strong"/>
          </w:rPr>
        </w:sdtEndPr>
        <w:sdtContent>
          <w:r w:rsidR="00DE1691" w:rsidRPr="002F1E68">
            <w:rPr>
              <w:rStyle w:val="PlaceholderText"/>
              <w:rFonts w:ascii="Arial Narrow" w:hAnsi="Arial Narrow" w:cs="Arial"/>
            </w:rPr>
            <w:t>Click here to enter text.</w:t>
          </w:r>
        </w:sdtContent>
      </w:sdt>
    </w:p>
    <w:p w14:paraId="10DE8B9B" w14:textId="77777777" w:rsidR="000D0171" w:rsidRPr="002F1E68" w:rsidRDefault="000D0171" w:rsidP="006B399D">
      <w:pPr>
        <w:rPr>
          <w:rFonts w:ascii="Arial Narrow" w:hAnsi="Arial Narrow" w:cs="Times New Roman"/>
          <w:b/>
          <w:bCs/>
          <w:sz w:val="22"/>
          <w:szCs w:val="22"/>
        </w:rPr>
      </w:pPr>
    </w:p>
    <w:p w14:paraId="38FB2E96" w14:textId="55C2FC43" w:rsidR="001558B2" w:rsidRDefault="009B6BB2" w:rsidP="006B399D">
      <w:pPr>
        <w:rPr>
          <w:rFonts w:ascii="Arial Narrow" w:hAnsi="Arial Narrow" w:cs="Arial"/>
          <w:color w:val="000000"/>
        </w:rPr>
      </w:pPr>
      <w:r>
        <w:rPr>
          <w:rFonts w:ascii="Arial Narrow" w:hAnsi="Arial Narrow" w:cs="Times New Roman"/>
          <w:b/>
          <w:bCs/>
          <w:sz w:val="22"/>
          <w:szCs w:val="22"/>
        </w:rPr>
        <w:t>DURATION OF EXTENSION</w:t>
      </w:r>
      <w:r w:rsidR="002F1E68" w:rsidRPr="002F1E68">
        <w:rPr>
          <w:rFonts w:ascii="Arial Narrow" w:hAnsi="Arial Narrow" w:cs="Times New Roman"/>
          <w:b/>
          <w:bCs/>
          <w:sz w:val="22"/>
          <w:szCs w:val="22"/>
        </w:rPr>
        <w:t>:</w:t>
      </w:r>
      <w:r>
        <w:rPr>
          <w:rFonts w:ascii="Arial Narrow" w:hAnsi="Arial Narrow" w:cs="Times New Roman"/>
          <w:b/>
          <w:bCs/>
          <w:sz w:val="22"/>
          <w:szCs w:val="22"/>
        </w:rPr>
        <w:tab/>
      </w:r>
      <w:r>
        <w:rPr>
          <w:rFonts w:ascii="Arial Narrow" w:hAnsi="Arial Narrow" w:cs="Times New Roman"/>
          <w:b/>
          <w:bCs/>
          <w:sz w:val="22"/>
          <w:szCs w:val="22"/>
        </w:rPr>
        <w:tab/>
      </w:r>
      <w:r w:rsidR="002B606F" w:rsidRPr="002B606F">
        <w:rPr>
          <w:rStyle w:val="Strong"/>
          <w:rFonts w:ascii="Arial Narrow" w:hAnsi="Arial Narrow" w:cs="Arial"/>
          <w:b w:val="0"/>
        </w:rPr>
        <w:t xml:space="preserve"> </w:t>
      </w:r>
      <w:sdt>
        <w:sdtPr>
          <w:rPr>
            <w:rFonts w:ascii="Arial Narrow" w:hAnsi="Arial Narrow" w:cs="Arial"/>
            <w:color w:val="000000"/>
          </w:rPr>
          <w:id w:val="512576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>
        <w:rPr>
          <w:rFonts w:ascii="Arial Narrow" w:hAnsi="Arial Narrow" w:cs="Arial"/>
          <w:color w:val="000000"/>
        </w:rPr>
        <w:t xml:space="preserve"> 3 Months </w:t>
      </w: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  <w:t xml:space="preserve">  </w:t>
      </w:r>
      <w:sdt>
        <w:sdtPr>
          <w:rPr>
            <w:rFonts w:ascii="Arial Narrow" w:hAnsi="Arial Narrow" w:cs="Arial"/>
            <w:color w:val="000000"/>
          </w:rPr>
          <w:id w:val="2047179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>
        <w:rPr>
          <w:rFonts w:ascii="Arial Narrow" w:hAnsi="Arial Narrow" w:cs="Arial"/>
          <w:color w:val="000000"/>
        </w:rPr>
        <w:t xml:space="preserve"> 6 Months</w:t>
      </w:r>
    </w:p>
    <w:p w14:paraId="6E6A2B57" w14:textId="772EB42C" w:rsidR="009B6BB2" w:rsidRPr="002F1E68" w:rsidRDefault="009B6BB2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</w:r>
      <w:r>
        <w:rPr>
          <w:rFonts w:ascii="Arial Narrow" w:hAnsi="Arial Narrow" w:cs="Arial"/>
          <w:color w:val="000000"/>
        </w:rPr>
        <w:tab/>
        <w:t xml:space="preserve">[ </w:t>
      </w:r>
      <w:r>
        <w:rPr>
          <w:rFonts w:ascii="Arial Narrow" w:hAnsi="Arial Narrow" w:cs="Arial"/>
          <w:b/>
          <w:bCs/>
          <w:i/>
          <w:iCs/>
          <w:color w:val="000000"/>
        </w:rPr>
        <w:t>Please</w:t>
      </w:r>
      <w:r w:rsidRPr="009B6BB2">
        <w:rPr>
          <w:rFonts w:ascii="Arial Narrow" w:hAnsi="Arial Narrow" w:cs="Arial"/>
          <w:b/>
          <w:bCs/>
          <w:i/>
          <w:iCs/>
          <w:color w:val="000000"/>
        </w:rPr>
        <w:t xml:space="preserve"> tick </w:t>
      </w:r>
      <w:r>
        <w:rPr>
          <w:rFonts w:ascii="Arial Narrow" w:hAnsi="Arial Narrow" w:cs="Arial"/>
          <w:b/>
          <w:bCs/>
          <w:i/>
          <w:iCs/>
          <w:color w:val="000000"/>
        </w:rPr>
        <w:t xml:space="preserve">the </w:t>
      </w:r>
      <w:r w:rsidRPr="009B6BB2">
        <w:rPr>
          <w:rFonts w:ascii="Arial Narrow" w:hAnsi="Arial Narrow" w:cs="Arial"/>
          <w:b/>
          <w:bCs/>
          <w:i/>
          <w:iCs/>
          <w:color w:val="000000"/>
        </w:rPr>
        <w:t>appropriate box</w:t>
      </w:r>
      <w:r>
        <w:rPr>
          <w:rFonts w:ascii="Arial Narrow" w:hAnsi="Arial Narrow" w:cs="Arial"/>
          <w:b/>
          <w:bCs/>
          <w:i/>
          <w:iCs/>
          <w:color w:val="000000"/>
        </w:rPr>
        <w:t xml:space="preserve"> above]</w:t>
      </w:r>
    </w:p>
    <w:p w14:paraId="7DAE2AB1" w14:textId="2C590D7A" w:rsidR="00B07EB2" w:rsidRPr="002F1E68" w:rsidRDefault="00B07EB2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REASON FOR HRE</w:t>
      </w:r>
      <w:r w:rsidR="002F707D" w:rsidRPr="002F1E68">
        <w:rPr>
          <w:rFonts w:ascii="Arial Narrow" w:hAnsi="Arial Narrow" w:cs="Times New Roman"/>
          <w:b/>
          <w:bCs/>
          <w:sz w:val="22"/>
          <w:szCs w:val="22"/>
        </w:rPr>
        <w:t xml:space="preserve"> </w:t>
      </w:r>
      <w:r w:rsidRPr="002F1E68">
        <w:rPr>
          <w:rFonts w:ascii="Arial Narrow" w:hAnsi="Arial Narrow" w:cs="Times New Roman"/>
          <w:b/>
          <w:bCs/>
          <w:sz w:val="22"/>
          <w:szCs w:val="22"/>
        </w:rPr>
        <w:t>EXTENSION</w:t>
      </w:r>
      <w:r w:rsidR="005B64BC" w:rsidRPr="002F1E68">
        <w:rPr>
          <w:rFonts w:ascii="Arial Narrow" w:hAnsi="Arial Narrow" w:cs="Times New Roman"/>
          <w:b/>
          <w:bCs/>
          <w:sz w:val="22"/>
          <w:szCs w:val="22"/>
        </w:rPr>
        <w:t xml:space="preserve"> [</w:t>
      </w:r>
      <w:r w:rsidR="005B64BC" w:rsidRPr="002F1E68">
        <w:rPr>
          <w:rFonts w:ascii="Arial Narrow" w:hAnsi="Arial Narrow" w:cs="Times New Roman"/>
          <w:i/>
          <w:iCs/>
          <w:sz w:val="22"/>
          <w:szCs w:val="22"/>
        </w:rPr>
        <w:t>Justification</w:t>
      </w:r>
      <w:r w:rsidR="005B64BC" w:rsidRPr="002F1E68">
        <w:rPr>
          <w:rFonts w:ascii="Arial Narrow" w:hAnsi="Arial Narrow" w:cs="Times New Roman"/>
          <w:b/>
          <w:bCs/>
          <w:sz w:val="22"/>
          <w:szCs w:val="22"/>
        </w:rPr>
        <w:t>]</w:t>
      </w:r>
    </w:p>
    <w:p w14:paraId="1B03CD0B" w14:textId="4C9D48C5" w:rsidR="006C6833" w:rsidRPr="002F1E68" w:rsidRDefault="00A36D30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sdt>
        <w:sdtPr>
          <w:rPr>
            <w:rStyle w:val="Strong"/>
            <w:rFonts w:ascii="Arial Narrow" w:hAnsi="Arial Narrow" w:cs="Arial"/>
            <w:b w:val="0"/>
            <w:sz w:val="22"/>
            <w:szCs w:val="22"/>
          </w:rPr>
          <w:id w:val="766583262"/>
          <w:placeholder>
            <w:docPart w:val="6549114ABBC64013A4F370E4E51CE66B"/>
          </w:placeholder>
          <w:showingPlcHdr/>
        </w:sdtPr>
        <w:sdtEndPr>
          <w:rPr>
            <w:rStyle w:val="Strong"/>
          </w:rPr>
        </w:sdtEndPr>
        <w:sdtContent>
          <w:r w:rsidR="002F1E68" w:rsidRPr="002F1E68">
            <w:rPr>
              <w:rStyle w:val="PlaceholderText"/>
              <w:rFonts w:ascii="Arial Narrow" w:hAnsi="Arial Narrow" w:cs="Arial"/>
              <w:sz w:val="22"/>
              <w:szCs w:val="22"/>
            </w:rPr>
            <w:t>Click here to enter text.</w:t>
          </w:r>
        </w:sdtContent>
      </w:sdt>
    </w:p>
    <w:p w14:paraId="0C66A984" w14:textId="6C11DEEA" w:rsidR="006C6833" w:rsidRPr="002F1E68" w:rsidRDefault="006C6833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………………………………………………………………………………………………………………………</w:t>
      </w:r>
      <w:r w:rsidR="002F1E68">
        <w:rPr>
          <w:rFonts w:ascii="Arial Narrow" w:hAnsi="Arial Narrow" w:cs="Times New Roman"/>
          <w:b/>
          <w:bCs/>
          <w:sz w:val="22"/>
          <w:szCs w:val="22"/>
        </w:rPr>
        <w:t>………………….….</w:t>
      </w:r>
    </w:p>
    <w:p w14:paraId="3DAC49E7" w14:textId="77777777" w:rsidR="00B07EB2" w:rsidRPr="002F1E68" w:rsidRDefault="00B07EB2" w:rsidP="006B399D">
      <w:pPr>
        <w:rPr>
          <w:rFonts w:ascii="Arial Narrow" w:hAnsi="Arial Narrow" w:cs="Times New Roman"/>
          <w:b/>
          <w:bCs/>
          <w:sz w:val="22"/>
          <w:szCs w:val="22"/>
        </w:rPr>
      </w:pPr>
    </w:p>
    <w:p w14:paraId="2BAEBFD9" w14:textId="27EA8C37" w:rsidR="006C6833" w:rsidRPr="002F1E68" w:rsidRDefault="006C6833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……………………………………………………………………………………………………………………</w:t>
      </w:r>
      <w:r w:rsidR="002F1E68">
        <w:rPr>
          <w:rFonts w:ascii="Arial Narrow" w:hAnsi="Arial Narrow" w:cs="Times New Roman"/>
          <w:b/>
          <w:bCs/>
          <w:sz w:val="22"/>
          <w:szCs w:val="22"/>
        </w:rPr>
        <w:t>………………….…</w:t>
      </w:r>
      <w:r w:rsidRPr="002F1E68">
        <w:rPr>
          <w:rFonts w:ascii="Arial Narrow" w:hAnsi="Arial Narrow" w:cs="Times New Roman"/>
          <w:b/>
          <w:bCs/>
          <w:sz w:val="22"/>
          <w:szCs w:val="22"/>
        </w:rPr>
        <w:t>…</w:t>
      </w:r>
    </w:p>
    <w:p w14:paraId="11B11EFC" w14:textId="77777777" w:rsidR="002F707D" w:rsidRPr="002F1E68" w:rsidRDefault="002F707D" w:rsidP="006B399D">
      <w:pPr>
        <w:rPr>
          <w:rFonts w:ascii="Arial Narrow" w:hAnsi="Arial Narrow" w:cs="Times New Roman"/>
          <w:b/>
          <w:bCs/>
          <w:sz w:val="22"/>
          <w:szCs w:val="22"/>
        </w:rPr>
      </w:pPr>
    </w:p>
    <w:p w14:paraId="02A28819" w14:textId="3FAE972E" w:rsidR="002F707D" w:rsidRPr="002F1E68" w:rsidRDefault="006C6833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…………………………………………………………………………………………………………………</w:t>
      </w:r>
      <w:r w:rsidR="002F1E68">
        <w:rPr>
          <w:rFonts w:ascii="Arial Narrow" w:hAnsi="Arial Narrow" w:cs="Times New Roman"/>
          <w:b/>
          <w:bCs/>
          <w:sz w:val="22"/>
          <w:szCs w:val="22"/>
        </w:rPr>
        <w:t>…………………….</w:t>
      </w:r>
      <w:r w:rsidRPr="002F1E68">
        <w:rPr>
          <w:rFonts w:ascii="Arial Narrow" w:hAnsi="Arial Narrow" w:cs="Times New Roman"/>
          <w:b/>
          <w:bCs/>
          <w:sz w:val="22"/>
          <w:szCs w:val="22"/>
        </w:rPr>
        <w:t>……</w:t>
      </w:r>
    </w:p>
    <w:p w14:paraId="6912315D" w14:textId="77777777" w:rsidR="002F707D" w:rsidRPr="002F1E68" w:rsidRDefault="002F707D" w:rsidP="006B399D">
      <w:pPr>
        <w:rPr>
          <w:rFonts w:ascii="Arial Narrow" w:hAnsi="Arial Narrow" w:cs="Times New Roman"/>
          <w:b/>
          <w:bCs/>
          <w:sz w:val="22"/>
          <w:szCs w:val="22"/>
        </w:rPr>
      </w:pPr>
    </w:p>
    <w:p w14:paraId="49129481" w14:textId="799E9908" w:rsidR="006C6833" w:rsidRPr="002F1E68" w:rsidRDefault="006C6833" w:rsidP="006B399D">
      <w:pPr>
        <w:rPr>
          <w:rFonts w:ascii="Arial Narrow" w:hAnsi="Arial Narrow" w:cs="Times New Roman"/>
          <w:b/>
          <w:bCs/>
          <w:sz w:val="22"/>
          <w:szCs w:val="22"/>
        </w:rPr>
      </w:pPr>
      <w:r w:rsidRPr="002F1E68">
        <w:rPr>
          <w:rFonts w:ascii="Arial Narrow" w:hAnsi="Arial Narrow" w:cs="Times New Roman"/>
          <w:b/>
          <w:bCs/>
          <w:sz w:val="22"/>
          <w:szCs w:val="22"/>
        </w:rPr>
        <w:t>……………………………………………………………………………………………………………………</w:t>
      </w:r>
      <w:r w:rsidR="002F1E68">
        <w:rPr>
          <w:rFonts w:ascii="Arial Narrow" w:hAnsi="Arial Narrow" w:cs="Times New Roman"/>
          <w:b/>
          <w:bCs/>
          <w:sz w:val="22"/>
          <w:szCs w:val="22"/>
        </w:rPr>
        <w:t>…………………….</w:t>
      </w:r>
      <w:r w:rsidRPr="002F1E68">
        <w:rPr>
          <w:rFonts w:ascii="Arial Narrow" w:hAnsi="Arial Narrow" w:cs="Times New Roman"/>
          <w:b/>
          <w:bCs/>
          <w:sz w:val="22"/>
          <w:szCs w:val="22"/>
        </w:rPr>
        <w:t>…</w:t>
      </w:r>
    </w:p>
    <w:p w14:paraId="6DEB29C0" w14:textId="77777777" w:rsidR="0067524B" w:rsidRPr="002F1E68" w:rsidRDefault="0067524B" w:rsidP="007358EA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</w:p>
    <w:p w14:paraId="1E5BE610" w14:textId="31EC45D4" w:rsidR="007358EA" w:rsidRPr="002F1E68" w:rsidRDefault="007358EA" w:rsidP="007358EA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bookmarkStart w:id="0" w:name="_Hlk139463044"/>
      <w:r w:rsidRPr="002F1E68">
        <w:rPr>
          <w:rFonts w:ascii="Arial Narrow" w:hAnsi="Arial Narrow" w:cs="Arial"/>
          <w:b/>
        </w:rPr>
        <w:t xml:space="preserve">PART B: </w:t>
      </w:r>
      <w:r w:rsidR="002F1E68" w:rsidRPr="002F1E68">
        <w:rPr>
          <w:rFonts w:ascii="Arial Narrow" w:hAnsi="Arial Narrow" w:cs="Arial"/>
          <w:b/>
        </w:rPr>
        <w:t>APPLICANT NAME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875"/>
        <w:gridCol w:w="2520"/>
        <w:gridCol w:w="2880"/>
        <w:gridCol w:w="1710"/>
      </w:tblGrid>
      <w:tr w:rsidR="006B399D" w:rsidRPr="002F1E68" w14:paraId="36B70538" w14:textId="77777777" w:rsidTr="00163CC5">
        <w:tc>
          <w:tcPr>
            <w:tcW w:w="2875" w:type="dxa"/>
            <w:shd w:val="clear" w:color="auto" w:fill="D9E2F3" w:themeFill="accent1" w:themeFillTint="33"/>
          </w:tcPr>
          <w:bookmarkEnd w:id="0"/>
          <w:p w14:paraId="6C63AA8F" w14:textId="77777777" w:rsidR="006B399D" w:rsidRPr="002F1E68" w:rsidRDefault="006B399D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Name</w:t>
            </w:r>
          </w:p>
        </w:tc>
        <w:tc>
          <w:tcPr>
            <w:tcW w:w="2520" w:type="dxa"/>
            <w:shd w:val="clear" w:color="auto" w:fill="D9E2F3" w:themeFill="accent1" w:themeFillTint="33"/>
          </w:tcPr>
          <w:p w14:paraId="469325F7" w14:textId="77777777" w:rsidR="006B399D" w:rsidRPr="002F1E68" w:rsidRDefault="006B399D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Signature</w:t>
            </w:r>
          </w:p>
        </w:tc>
        <w:tc>
          <w:tcPr>
            <w:tcW w:w="2880" w:type="dxa"/>
            <w:shd w:val="clear" w:color="auto" w:fill="D9E2F3" w:themeFill="accent1" w:themeFillTint="33"/>
          </w:tcPr>
          <w:p w14:paraId="1624426F" w14:textId="6DD2E6C2" w:rsidR="006B399D" w:rsidRPr="002F1E68" w:rsidRDefault="006B399D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 xml:space="preserve"> ID </w:t>
            </w:r>
            <w:r w:rsidR="00F1197C" w:rsidRPr="002F1E68">
              <w:rPr>
                <w:rFonts w:ascii="Arial Narrow" w:hAnsi="Arial Narrow" w:cs="Times New Roman"/>
                <w:b/>
                <w:bCs/>
              </w:rPr>
              <w:t>Number</w:t>
            </w:r>
            <w:r w:rsidR="00F1197C">
              <w:rPr>
                <w:rFonts w:ascii="Arial Narrow" w:hAnsi="Arial Narrow" w:cs="Times New Roman"/>
                <w:b/>
                <w:bCs/>
              </w:rPr>
              <w:t xml:space="preserve"> [</w:t>
            </w:r>
            <w:r w:rsidR="00163CC5">
              <w:rPr>
                <w:rFonts w:ascii="Arial Narrow" w:hAnsi="Arial Narrow" w:cs="Times New Roman"/>
                <w:b/>
                <w:bCs/>
              </w:rPr>
              <w:t>FNU staff/Student]</w:t>
            </w:r>
          </w:p>
        </w:tc>
        <w:tc>
          <w:tcPr>
            <w:tcW w:w="1710" w:type="dxa"/>
            <w:shd w:val="clear" w:color="auto" w:fill="D9E2F3" w:themeFill="accent1" w:themeFillTint="33"/>
          </w:tcPr>
          <w:p w14:paraId="08155DAA" w14:textId="77777777" w:rsidR="006B399D" w:rsidRPr="002F1E68" w:rsidRDefault="006B399D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Date</w:t>
            </w:r>
          </w:p>
        </w:tc>
      </w:tr>
      <w:tr w:rsidR="006B399D" w:rsidRPr="002F1E68" w14:paraId="0A3E3FD8" w14:textId="77777777" w:rsidTr="00163CC5">
        <w:trPr>
          <w:trHeight w:val="386"/>
        </w:trPr>
        <w:tc>
          <w:tcPr>
            <w:tcW w:w="2875" w:type="dxa"/>
          </w:tcPr>
          <w:p w14:paraId="2650139B" w14:textId="7CF1935E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700455174"/>
                <w:placeholder>
                  <w:docPart w:val="1BF880B8393D45E28EAF386C78B67A9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2520" w:type="dxa"/>
          </w:tcPr>
          <w:p w14:paraId="690CE81D" w14:textId="32B09B8F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525372304"/>
                <w:placeholder>
                  <w:docPart w:val="43BEBB2BB85748399CBD8059F81BDA1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2880" w:type="dxa"/>
          </w:tcPr>
          <w:p w14:paraId="2F319354" w14:textId="1777F94E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460736659"/>
                <w:placeholder>
                  <w:docPart w:val="A0B48C74075A480CA45BE55D6CB71E2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710" w:type="dxa"/>
          </w:tcPr>
          <w:p w14:paraId="1BEDBB7C" w14:textId="7BD84E20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801111164"/>
                <w:placeholder>
                  <w:docPart w:val="D9A6C17DAB7F41308305D815254CA090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</w:rPr>
                    <w:id w:val="-2050525564"/>
                    <w:placeholder>
                      <w:docPart w:val="441C55E970F94205AA7A94AA49102B1D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r w:rsidR="00D72046" w:rsidRPr="00B779FA">
                      <w:rPr>
                        <w:rStyle w:val="PlaceholderText"/>
                        <w:rFonts w:ascii="Arial Narrow" w:hAnsi="Arial Narrow" w:cs="Arial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</w:tbl>
    <w:p w14:paraId="10FEF7A7" w14:textId="77777777" w:rsidR="0067524B" w:rsidRPr="002F1E68" w:rsidRDefault="0067524B" w:rsidP="007358EA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</w:p>
    <w:p w14:paraId="1123F300" w14:textId="507E1BD7" w:rsidR="006B399D" w:rsidRPr="002F1E68" w:rsidRDefault="007358EA" w:rsidP="007358EA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r w:rsidRPr="002F1E68">
        <w:rPr>
          <w:rFonts w:ascii="Arial Narrow" w:hAnsi="Arial Narrow" w:cs="Arial"/>
          <w:b/>
        </w:rPr>
        <w:t xml:space="preserve">PART C: </w:t>
      </w:r>
      <w:r w:rsidRPr="002F1E68">
        <w:rPr>
          <w:rFonts w:ascii="Arial Narrow" w:hAnsi="Arial Narrow" w:cs="Times New Roman"/>
          <w:b/>
          <w:bCs/>
        </w:rPr>
        <w:t>SUPERVISOR’S APPROVAL (In case of Student’s research)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1615"/>
        <w:gridCol w:w="3780"/>
        <w:gridCol w:w="2880"/>
        <w:gridCol w:w="1710"/>
      </w:tblGrid>
      <w:tr w:rsidR="006B399D" w:rsidRPr="002F1E68" w14:paraId="37A0A57A" w14:textId="77777777" w:rsidTr="00163CC5">
        <w:tc>
          <w:tcPr>
            <w:tcW w:w="1615" w:type="dxa"/>
            <w:shd w:val="clear" w:color="auto" w:fill="D9E2F3" w:themeFill="accent1" w:themeFillTint="33"/>
          </w:tcPr>
          <w:p w14:paraId="2B2DFCF3" w14:textId="77777777" w:rsidR="006B399D" w:rsidRPr="002F1E68" w:rsidRDefault="006B399D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Number</w:t>
            </w:r>
          </w:p>
        </w:tc>
        <w:tc>
          <w:tcPr>
            <w:tcW w:w="3780" w:type="dxa"/>
            <w:shd w:val="clear" w:color="auto" w:fill="D9E2F3" w:themeFill="accent1" w:themeFillTint="33"/>
          </w:tcPr>
          <w:p w14:paraId="1E4DC7BA" w14:textId="77777777" w:rsidR="006B399D" w:rsidRPr="002F1E68" w:rsidRDefault="006B399D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Name</w:t>
            </w:r>
          </w:p>
        </w:tc>
        <w:tc>
          <w:tcPr>
            <w:tcW w:w="2880" w:type="dxa"/>
            <w:shd w:val="clear" w:color="auto" w:fill="D9E2F3" w:themeFill="accent1" w:themeFillTint="33"/>
          </w:tcPr>
          <w:p w14:paraId="28F3EF0E" w14:textId="71A6892B" w:rsidR="006B399D" w:rsidRPr="002F1E68" w:rsidRDefault="00F1197C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ID Number</w:t>
            </w:r>
            <w:r>
              <w:rPr>
                <w:rFonts w:ascii="Arial Narrow" w:hAnsi="Arial Narrow" w:cs="Times New Roman"/>
                <w:b/>
                <w:bCs/>
              </w:rPr>
              <w:t xml:space="preserve"> [FNU staff/ Student]</w:t>
            </w:r>
          </w:p>
        </w:tc>
        <w:tc>
          <w:tcPr>
            <w:tcW w:w="1710" w:type="dxa"/>
            <w:shd w:val="clear" w:color="auto" w:fill="D9E2F3" w:themeFill="accent1" w:themeFillTint="33"/>
          </w:tcPr>
          <w:p w14:paraId="3126C6AD" w14:textId="77777777" w:rsidR="006B399D" w:rsidRPr="002F1E68" w:rsidRDefault="006B399D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Date</w:t>
            </w:r>
          </w:p>
        </w:tc>
      </w:tr>
      <w:tr w:rsidR="006B399D" w:rsidRPr="002F1E68" w14:paraId="78604DCD" w14:textId="77777777" w:rsidTr="00163CC5">
        <w:trPr>
          <w:trHeight w:val="404"/>
        </w:trPr>
        <w:tc>
          <w:tcPr>
            <w:tcW w:w="1615" w:type="dxa"/>
          </w:tcPr>
          <w:p w14:paraId="28F90FDD" w14:textId="77777777" w:rsidR="006B399D" w:rsidRPr="002F1E68" w:rsidRDefault="006B399D" w:rsidP="009E1BFB">
            <w:pPr>
              <w:jc w:val="center"/>
              <w:rPr>
                <w:rFonts w:ascii="Arial Narrow" w:hAnsi="Arial Narrow" w:cs="Times New Roman"/>
              </w:rPr>
            </w:pPr>
            <w:r w:rsidRPr="002F1E68">
              <w:rPr>
                <w:rFonts w:ascii="Arial Narrow" w:hAnsi="Arial Narrow" w:cs="Times New Roman"/>
              </w:rPr>
              <w:t>1.</w:t>
            </w:r>
          </w:p>
        </w:tc>
        <w:tc>
          <w:tcPr>
            <w:tcW w:w="3780" w:type="dxa"/>
          </w:tcPr>
          <w:p w14:paraId="75E26341" w14:textId="062E67B8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2089916930"/>
                <w:placeholder>
                  <w:docPart w:val="08056A5AEC2549BFBCE1F1C85D26E03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2880" w:type="dxa"/>
          </w:tcPr>
          <w:p w14:paraId="0906A9E1" w14:textId="3CE28165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738624436"/>
                <w:placeholder>
                  <w:docPart w:val="C4A90C349E4947C1937BFA3F2E7F2B9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710" w:type="dxa"/>
          </w:tcPr>
          <w:p w14:paraId="5FAFDA8D" w14:textId="41746EF8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630922138"/>
                <w:placeholder>
                  <w:docPart w:val="B55BA9066A254F9F9B37E8A3AA5BFE73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</w:rPr>
                    <w:id w:val="1710913626"/>
                    <w:placeholder>
                      <w:docPart w:val="69E4CBB6DB8C4732BC4A5324E90270A0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r w:rsidR="00D72046" w:rsidRPr="00B779FA">
                      <w:rPr>
                        <w:rStyle w:val="PlaceholderText"/>
                        <w:rFonts w:ascii="Arial Narrow" w:hAnsi="Arial Narrow" w:cs="Arial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6B399D" w:rsidRPr="002F1E68" w14:paraId="3A39F323" w14:textId="77777777" w:rsidTr="00163CC5">
        <w:trPr>
          <w:trHeight w:val="449"/>
        </w:trPr>
        <w:tc>
          <w:tcPr>
            <w:tcW w:w="1615" w:type="dxa"/>
          </w:tcPr>
          <w:p w14:paraId="2195B7F9" w14:textId="77777777" w:rsidR="006B399D" w:rsidRPr="002F1E68" w:rsidRDefault="006B399D" w:rsidP="009E1BFB">
            <w:pPr>
              <w:jc w:val="center"/>
              <w:rPr>
                <w:rFonts w:ascii="Arial Narrow" w:hAnsi="Arial Narrow" w:cs="Times New Roman"/>
              </w:rPr>
            </w:pPr>
            <w:r w:rsidRPr="002F1E68">
              <w:rPr>
                <w:rFonts w:ascii="Arial Narrow" w:hAnsi="Arial Narrow" w:cs="Times New Roman"/>
              </w:rPr>
              <w:t>2.</w:t>
            </w:r>
          </w:p>
        </w:tc>
        <w:tc>
          <w:tcPr>
            <w:tcW w:w="3780" w:type="dxa"/>
          </w:tcPr>
          <w:p w14:paraId="07BF80BC" w14:textId="2E54A669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80063651"/>
                <w:placeholder>
                  <w:docPart w:val="4F45B41EAE7B40E586BE7CBFFBF7749E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2880" w:type="dxa"/>
          </w:tcPr>
          <w:p w14:paraId="58BA6564" w14:textId="49556D44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32649327"/>
                <w:placeholder>
                  <w:docPart w:val="FBAF612D294E484A9C5B3EBD1F15A9F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710" w:type="dxa"/>
          </w:tcPr>
          <w:p w14:paraId="01D096E8" w14:textId="767A327D" w:rsidR="006B399D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954787490"/>
                <w:placeholder>
                  <w:docPart w:val="BC276D2E2A144468AF3DDB3F67CF7AE9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</w:rPr>
                    <w:id w:val="356698138"/>
                    <w:placeholder>
                      <w:docPart w:val="40F7F7B9198443DD9DE55C6FD2EE8DDC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r w:rsidR="00D72046" w:rsidRPr="00B779FA">
                      <w:rPr>
                        <w:rStyle w:val="PlaceholderText"/>
                        <w:rFonts w:ascii="Arial Narrow" w:hAnsi="Arial Narrow" w:cs="Arial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</w:tbl>
    <w:p w14:paraId="04DDEA9C" w14:textId="77777777" w:rsidR="0067524B" w:rsidRPr="002F1E68" w:rsidRDefault="0067524B" w:rsidP="0067524B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</w:p>
    <w:p w14:paraId="5C3149AD" w14:textId="72215C46" w:rsidR="006B399D" w:rsidRPr="002F1E68" w:rsidRDefault="007358EA" w:rsidP="0067524B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r w:rsidRPr="002F1E68">
        <w:rPr>
          <w:rFonts w:ascii="Arial Narrow" w:hAnsi="Arial Narrow" w:cs="Arial"/>
          <w:b/>
        </w:rPr>
        <w:t xml:space="preserve">PART D: </w:t>
      </w:r>
      <w:r w:rsidRPr="002F1E68">
        <w:rPr>
          <w:rFonts w:ascii="Arial Narrow" w:hAnsi="Arial Narrow" w:cs="Times New Roman"/>
          <w:b/>
          <w:bCs/>
        </w:rPr>
        <w:t>COLLEGE APPROVAL</w:t>
      </w:r>
    </w:p>
    <w:tbl>
      <w:tblPr>
        <w:tblStyle w:val="TableGrid"/>
        <w:tblW w:w="9980" w:type="dxa"/>
        <w:tblLook w:val="04A0" w:firstRow="1" w:lastRow="0" w:firstColumn="1" w:lastColumn="0" w:noHBand="0" w:noVBand="1"/>
      </w:tblPr>
      <w:tblGrid>
        <w:gridCol w:w="1592"/>
        <w:gridCol w:w="2121"/>
        <w:gridCol w:w="1682"/>
        <w:gridCol w:w="2880"/>
        <w:gridCol w:w="1705"/>
      </w:tblGrid>
      <w:tr w:rsidR="002F1E68" w:rsidRPr="002F1E68" w14:paraId="580288F0" w14:textId="05901939" w:rsidTr="00163CC5">
        <w:tc>
          <w:tcPr>
            <w:tcW w:w="1592" w:type="dxa"/>
          </w:tcPr>
          <w:p w14:paraId="69E45906" w14:textId="77777777" w:rsidR="002F1E68" w:rsidRPr="002F1E68" w:rsidRDefault="002F1E68" w:rsidP="002F1E68">
            <w:pPr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121" w:type="dxa"/>
            <w:shd w:val="clear" w:color="auto" w:fill="D9E2F3" w:themeFill="accent1" w:themeFillTint="33"/>
          </w:tcPr>
          <w:p w14:paraId="78381996" w14:textId="04D2FB59" w:rsidR="002F1E68" w:rsidRPr="002F1E68" w:rsidRDefault="002F1E68" w:rsidP="002F1E68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College</w:t>
            </w:r>
          </w:p>
        </w:tc>
        <w:tc>
          <w:tcPr>
            <w:tcW w:w="1682" w:type="dxa"/>
            <w:shd w:val="clear" w:color="auto" w:fill="D9E2F3" w:themeFill="accent1" w:themeFillTint="33"/>
          </w:tcPr>
          <w:p w14:paraId="1B3A8A9A" w14:textId="0F56E42C" w:rsidR="002F1E68" w:rsidRPr="002F1E68" w:rsidRDefault="002F1E68" w:rsidP="002F1E68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Name</w:t>
            </w:r>
          </w:p>
        </w:tc>
        <w:tc>
          <w:tcPr>
            <w:tcW w:w="2880" w:type="dxa"/>
            <w:shd w:val="clear" w:color="auto" w:fill="D9E2F3" w:themeFill="accent1" w:themeFillTint="33"/>
          </w:tcPr>
          <w:p w14:paraId="2FE3FA35" w14:textId="43D1DE8B" w:rsidR="002F1E68" w:rsidRPr="002F1E68" w:rsidRDefault="00F1197C" w:rsidP="002F1E68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ID Number</w:t>
            </w:r>
            <w:r>
              <w:rPr>
                <w:rFonts w:ascii="Arial Narrow" w:hAnsi="Arial Narrow" w:cs="Times New Roman"/>
                <w:b/>
                <w:bCs/>
              </w:rPr>
              <w:t xml:space="preserve"> [FNU staff/ Student]</w:t>
            </w:r>
          </w:p>
        </w:tc>
        <w:tc>
          <w:tcPr>
            <w:tcW w:w="1705" w:type="dxa"/>
            <w:shd w:val="clear" w:color="auto" w:fill="D9E2F3" w:themeFill="accent1" w:themeFillTint="33"/>
          </w:tcPr>
          <w:p w14:paraId="04245762" w14:textId="1E25A8A4" w:rsidR="002F1E68" w:rsidRPr="002F1E68" w:rsidRDefault="002F1E68" w:rsidP="002F1E68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Date</w:t>
            </w:r>
          </w:p>
        </w:tc>
      </w:tr>
      <w:tr w:rsidR="002F1E68" w:rsidRPr="002F1E68" w14:paraId="0E00B665" w14:textId="0138FC82" w:rsidTr="00163CC5">
        <w:trPr>
          <w:trHeight w:val="467"/>
        </w:trPr>
        <w:tc>
          <w:tcPr>
            <w:tcW w:w="1592" w:type="dxa"/>
          </w:tcPr>
          <w:p w14:paraId="744C362D" w14:textId="0BA086B3" w:rsidR="002F1E68" w:rsidRPr="002F1E68" w:rsidRDefault="002F1E68" w:rsidP="002F1E68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ADR</w:t>
            </w:r>
          </w:p>
        </w:tc>
        <w:tc>
          <w:tcPr>
            <w:tcW w:w="2121" w:type="dxa"/>
          </w:tcPr>
          <w:p w14:paraId="2AC75821" w14:textId="40AB81F7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688217378"/>
                <w:placeholder>
                  <w:docPart w:val="D2F0AAA03EA54ACA8136707A5DA49C6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682" w:type="dxa"/>
          </w:tcPr>
          <w:p w14:paraId="3C8CC686" w14:textId="77A0080F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886526821"/>
                <w:placeholder>
                  <w:docPart w:val="E0351FE7E70E452892E4FF2266F25FC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2880" w:type="dxa"/>
          </w:tcPr>
          <w:p w14:paraId="7FA8E907" w14:textId="00536CCA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591381929"/>
                <w:placeholder>
                  <w:docPart w:val="17F842C179DA40859833D4DFA822905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705" w:type="dxa"/>
          </w:tcPr>
          <w:p w14:paraId="023BB9A8" w14:textId="19EE08FA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987204478"/>
                <w:placeholder>
                  <w:docPart w:val="DAB791E31FEC45CBB6ED3FA64FD47019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</w:rPr>
                    <w:id w:val="676230542"/>
                    <w:placeholder>
                      <w:docPart w:val="D363CD4C458F49318D120E52585E918A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r w:rsidR="00D72046" w:rsidRPr="00B779FA">
                      <w:rPr>
                        <w:rStyle w:val="PlaceholderText"/>
                        <w:rFonts w:ascii="Arial Narrow" w:hAnsi="Arial Narrow" w:cs="Arial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2F1E68" w:rsidRPr="002F1E68" w14:paraId="34BFD266" w14:textId="484E1EE0" w:rsidTr="00163CC5">
        <w:trPr>
          <w:trHeight w:val="341"/>
        </w:trPr>
        <w:tc>
          <w:tcPr>
            <w:tcW w:w="1592" w:type="dxa"/>
          </w:tcPr>
          <w:p w14:paraId="47FBA245" w14:textId="75AFFB03" w:rsidR="002F1E68" w:rsidRPr="002F1E68" w:rsidRDefault="002F1E68" w:rsidP="002F1E68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DEAN</w:t>
            </w:r>
          </w:p>
          <w:p w14:paraId="4C61F61D" w14:textId="77777777" w:rsidR="002F1E68" w:rsidRPr="002F1E68" w:rsidRDefault="002F1E68" w:rsidP="002F1E68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121" w:type="dxa"/>
          </w:tcPr>
          <w:p w14:paraId="652BA3EE" w14:textId="37C03C2B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341208323"/>
                <w:placeholder>
                  <w:docPart w:val="646F58E8119940E78E00113779A7422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682" w:type="dxa"/>
          </w:tcPr>
          <w:p w14:paraId="563CC2CB" w14:textId="4B75D751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640339346"/>
                <w:placeholder>
                  <w:docPart w:val="13EE2E6F892A43308A664CAF01238D3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2880" w:type="dxa"/>
          </w:tcPr>
          <w:p w14:paraId="7409BDB6" w14:textId="04E61A7D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463576776"/>
                <w:placeholder>
                  <w:docPart w:val="51219CD954DB4067AD0A760E27EDB3FE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705" w:type="dxa"/>
          </w:tcPr>
          <w:p w14:paraId="7803493B" w14:textId="2D62D562" w:rsidR="002F1E68" w:rsidRPr="002F1E68" w:rsidRDefault="00A36D30" w:rsidP="002F1E68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626510090"/>
                <w:placeholder>
                  <w:docPart w:val="392BF8EE916846158693113ABFC127F5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</w:rPr>
                    <w:id w:val="-1252186149"/>
                    <w:placeholder>
                      <w:docPart w:val="F2E80F60EB574842A2CD16F526051AC4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r w:rsidR="00D72046" w:rsidRPr="00B779FA">
                      <w:rPr>
                        <w:rStyle w:val="PlaceholderText"/>
                        <w:rFonts w:ascii="Arial Narrow" w:hAnsi="Arial Narrow" w:cs="Arial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</w:tbl>
    <w:p w14:paraId="2C8A3B26" w14:textId="77777777" w:rsidR="0067524B" w:rsidRPr="002F1E68" w:rsidRDefault="0067524B" w:rsidP="007358EA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</w:p>
    <w:p w14:paraId="3DF76075" w14:textId="6D37ACF0" w:rsidR="006B399D" w:rsidRPr="002F1E68" w:rsidRDefault="007358EA" w:rsidP="0067524B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r w:rsidRPr="002F1E68">
        <w:rPr>
          <w:rFonts w:ascii="Arial Narrow" w:hAnsi="Arial Narrow" w:cs="Arial"/>
          <w:b/>
        </w:rPr>
        <w:t xml:space="preserve">PART </w:t>
      </w:r>
      <w:r w:rsidR="0067524B" w:rsidRPr="002F1E68">
        <w:rPr>
          <w:rFonts w:ascii="Arial Narrow" w:hAnsi="Arial Narrow" w:cs="Arial"/>
          <w:b/>
        </w:rPr>
        <w:t>E</w:t>
      </w:r>
      <w:r w:rsidRPr="002F1E68">
        <w:rPr>
          <w:rFonts w:ascii="Arial Narrow" w:hAnsi="Arial Narrow" w:cs="Arial"/>
          <w:b/>
        </w:rPr>
        <w:t xml:space="preserve">: </w:t>
      </w:r>
      <w:r w:rsidR="0067524B" w:rsidRPr="002F1E68">
        <w:rPr>
          <w:rFonts w:ascii="Arial Narrow" w:hAnsi="Arial Narrow" w:cs="Times New Roman"/>
          <w:b/>
          <w:bCs/>
        </w:rPr>
        <w:t>HRE COMMITTEE APPROVAL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1634"/>
        <w:gridCol w:w="3761"/>
        <w:gridCol w:w="2880"/>
        <w:gridCol w:w="1710"/>
      </w:tblGrid>
      <w:tr w:rsidR="00C9102A" w:rsidRPr="002F1E68" w14:paraId="25BA8E8B" w14:textId="77777777" w:rsidTr="00163CC5">
        <w:tc>
          <w:tcPr>
            <w:tcW w:w="1634" w:type="dxa"/>
            <w:vMerge w:val="restart"/>
          </w:tcPr>
          <w:p w14:paraId="7B23DF1D" w14:textId="77777777" w:rsidR="00C9102A" w:rsidRPr="002F1E68" w:rsidRDefault="00C9102A" w:rsidP="00C9102A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14:paraId="45C29D79" w14:textId="77777777" w:rsidR="00C9102A" w:rsidRPr="002F1E68" w:rsidRDefault="002F707D" w:rsidP="00C9102A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HRE</w:t>
            </w:r>
          </w:p>
          <w:p w14:paraId="2C9CE651" w14:textId="77777777" w:rsidR="00ED545F" w:rsidRPr="002F1E68" w:rsidRDefault="00ED545F" w:rsidP="00C9102A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 xml:space="preserve">COMMITTEE </w:t>
            </w:r>
          </w:p>
          <w:p w14:paraId="563C3455" w14:textId="10BF9563" w:rsidR="00ED545F" w:rsidRPr="002F1E68" w:rsidRDefault="00ED545F" w:rsidP="00C9102A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CHAIR</w:t>
            </w:r>
          </w:p>
        </w:tc>
        <w:tc>
          <w:tcPr>
            <w:tcW w:w="3761" w:type="dxa"/>
            <w:shd w:val="clear" w:color="auto" w:fill="D9E2F3" w:themeFill="accent1" w:themeFillTint="33"/>
          </w:tcPr>
          <w:p w14:paraId="5EB073D3" w14:textId="77777777" w:rsidR="00C9102A" w:rsidRPr="002F1E68" w:rsidRDefault="00C9102A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Name</w:t>
            </w:r>
          </w:p>
        </w:tc>
        <w:tc>
          <w:tcPr>
            <w:tcW w:w="2880" w:type="dxa"/>
            <w:shd w:val="clear" w:color="auto" w:fill="D9E2F3" w:themeFill="accent1" w:themeFillTint="33"/>
          </w:tcPr>
          <w:p w14:paraId="3258426A" w14:textId="7EC5113E" w:rsidR="00C9102A" w:rsidRPr="002F1E68" w:rsidRDefault="00F1197C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ID Number</w:t>
            </w:r>
            <w:r>
              <w:rPr>
                <w:rFonts w:ascii="Arial Narrow" w:hAnsi="Arial Narrow" w:cs="Times New Roman"/>
                <w:b/>
                <w:bCs/>
              </w:rPr>
              <w:t xml:space="preserve"> [FNU staff/ Student]</w:t>
            </w:r>
          </w:p>
        </w:tc>
        <w:tc>
          <w:tcPr>
            <w:tcW w:w="1710" w:type="dxa"/>
            <w:shd w:val="clear" w:color="auto" w:fill="D9E2F3" w:themeFill="accent1" w:themeFillTint="33"/>
          </w:tcPr>
          <w:p w14:paraId="7EF8B166" w14:textId="77777777" w:rsidR="00C9102A" w:rsidRPr="002F1E68" w:rsidRDefault="00C9102A" w:rsidP="009E1BFB">
            <w:pPr>
              <w:rPr>
                <w:rFonts w:ascii="Arial Narrow" w:hAnsi="Arial Narrow" w:cs="Times New Roman"/>
                <w:b/>
                <w:bCs/>
              </w:rPr>
            </w:pPr>
            <w:r w:rsidRPr="002F1E68">
              <w:rPr>
                <w:rFonts w:ascii="Arial Narrow" w:hAnsi="Arial Narrow" w:cs="Times New Roman"/>
                <w:b/>
                <w:bCs/>
              </w:rPr>
              <w:t>Date</w:t>
            </w:r>
          </w:p>
        </w:tc>
      </w:tr>
      <w:tr w:rsidR="00C9102A" w:rsidRPr="002F1E68" w14:paraId="14E06909" w14:textId="77777777" w:rsidTr="00163CC5">
        <w:trPr>
          <w:trHeight w:val="458"/>
        </w:trPr>
        <w:tc>
          <w:tcPr>
            <w:tcW w:w="1634" w:type="dxa"/>
            <w:vMerge/>
          </w:tcPr>
          <w:p w14:paraId="00FB20F9" w14:textId="738C823F" w:rsidR="00C9102A" w:rsidRPr="002F1E68" w:rsidRDefault="00C9102A" w:rsidP="00C9102A">
            <w:pPr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3761" w:type="dxa"/>
          </w:tcPr>
          <w:p w14:paraId="3D2CA5F5" w14:textId="1C7CC3F4" w:rsidR="00C9102A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31995836"/>
                <w:placeholder>
                  <w:docPart w:val="10A2522C0B7D41DAAD000303E9AEAD5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2880" w:type="dxa"/>
          </w:tcPr>
          <w:p w14:paraId="74E77601" w14:textId="36F0D955" w:rsidR="00C9102A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2142533288"/>
                <w:placeholder>
                  <w:docPart w:val="2AC9744A28364780AD90172DA28AC19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2F1E68" w:rsidRPr="002F1E68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710" w:type="dxa"/>
          </w:tcPr>
          <w:p w14:paraId="6EA6ED09" w14:textId="25578DE3" w:rsidR="00C9102A" w:rsidRPr="002F1E68" w:rsidRDefault="00A36D30" w:rsidP="009E1BFB">
            <w:pPr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736735068"/>
                <w:placeholder>
                  <w:docPart w:val="47D5C67129C74997860AC6FD8E0E61F7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</w:rPr>
                    <w:id w:val="-1896112370"/>
                    <w:placeholder>
                      <w:docPart w:val="0FA9B35047E64857ADBC8AFCD32FA9D2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r w:rsidR="00D72046" w:rsidRPr="00B779FA">
                      <w:rPr>
                        <w:rStyle w:val="PlaceholderText"/>
                        <w:rFonts w:ascii="Arial Narrow" w:hAnsi="Arial Narrow" w:cs="Arial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</w:tbl>
    <w:p w14:paraId="647A1785" w14:textId="77777777" w:rsidR="00EE6CF4" w:rsidRPr="002F1E68" w:rsidRDefault="00EE6CF4" w:rsidP="00595846">
      <w:pPr>
        <w:rPr>
          <w:rFonts w:ascii="Arial Narrow" w:hAnsi="Arial Narrow"/>
          <w:sz w:val="22"/>
          <w:szCs w:val="22"/>
        </w:rPr>
      </w:pPr>
    </w:p>
    <w:sectPr w:rsidR="00EE6CF4" w:rsidRPr="002F1E68" w:rsidSect="0067524B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800" w:right="47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A8777" w14:textId="77777777" w:rsidR="004647EF" w:rsidRDefault="004647EF" w:rsidP="00595846">
      <w:r>
        <w:separator/>
      </w:r>
    </w:p>
  </w:endnote>
  <w:endnote w:type="continuationSeparator" w:id="0">
    <w:p w14:paraId="1E1106A3" w14:textId="77777777" w:rsidR="004647EF" w:rsidRDefault="004647EF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2264085"/>
      <w:docPartObj>
        <w:docPartGallery w:val="Page Numbers (Top of Page)"/>
        <w:docPartUnique/>
      </w:docPartObj>
    </w:sdtPr>
    <w:sdtEndPr/>
    <w:sdtContent>
      <w:p w14:paraId="677E96D7" w14:textId="516F47CB" w:rsidR="00610C24" w:rsidRDefault="00610C24" w:rsidP="00610C24">
        <w:pPr>
          <w:pStyle w:val="Foot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C808CF">
          <w:rPr>
            <w:b/>
            <w:bCs/>
            <w:noProof/>
          </w:rPr>
          <w:t>9</w:t>
        </w:r>
        <w:r>
          <w:rPr>
            <w:b/>
            <w:bCs/>
          </w:rPr>
          <w:fldChar w:fldCharType="end"/>
        </w:r>
        <w:r>
          <w:t xml:space="preserve"> of </w:t>
        </w:r>
        <w:r w:rsidR="00CB57DF">
          <w:rPr>
            <w:b/>
            <w:bCs/>
          </w:rPr>
          <w:t>2</w:t>
        </w:r>
      </w:p>
    </w:sdtContent>
  </w:sdt>
  <w:p w14:paraId="26DBC3CA" w14:textId="77777777" w:rsidR="00610C24" w:rsidRDefault="00610C24" w:rsidP="00610C24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98DFE" w14:textId="2AEC2F07" w:rsidR="00610C24" w:rsidRDefault="00610C24" w:rsidP="00610C24">
    <w:pPr>
      <w:pStyle w:val="Footer"/>
      <w:jc w:val="right"/>
    </w:pPr>
    <w:r>
      <w:tab/>
    </w:r>
    <w:r>
      <w:tab/>
    </w:r>
    <w:sdt>
      <w:sdtPr>
        <w:id w:val="-1769616900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C808CF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C808CF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</w:sdtContent>
    </w:sdt>
  </w:p>
  <w:p w14:paraId="5912E2AB" w14:textId="420820A7" w:rsidR="00610C24" w:rsidRDefault="00610C24" w:rsidP="00610C24">
    <w:pPr>
      <w:pStyle w:val="Footer"/>
      <w:tabs>
        <w:tab w:val="clear" w:pos="4680"/>
        <w:tab w:val="clear" w:pos="9360"/>
        <w:tab w:val="left" w:pos="5655"/>
        <w:tab w:val="left" w:pos="75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041B6" w14:textId="77777777" w:rsidR="004647EF" w:rsidRDefault="004647EF" w:rsidP="00595846">
      <w:r>
        <w:separator/>
      </w:r>
    </w:p>
  </w:footnote>
  <w:footnote w:type="continuationSeparator" w:id="0">
    <w:p w14:paraId="2D201E4E" w14:textId="77777777" w:rsidR="004647EF" w:rsidRDefault="004647EF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725D1" w14:textId="08EF51DA" w:rsidR="00610C24" w:rsidRDefault="00610C24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023D6FC" wp14:editId="51908911">
          <wp:simplePos x="0" y="0"/>
          <wp:positionH relativeFrom="page">
            <wp:posOffset>11875</wp:posOffset>
          </wp:positionH>
          <wp:positionV relativeFrom="margin">
            <wp:posOffset>-1356105</wp:posOffset>
          </wp:positionV>
          <wp:extent cx="7553077" cy="10664041"/>
          <wp:effectExtent l="0" t="0" r="0" b="4445"/>
          <wp:wrapNone/>
          <wp:docPr id="1391532557" name="Picture 13915325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73C6" w14:textId="36EC0626" w:rsidR="00610C24" w:rsidRDefault="00610C24" w:rsidP="007C4A3F">
    <w:pPr>
      <w:pStyle w:val="Header"/>
      <w:tabs>
        <w:tab w:val="clear" w:pos="4680"/>
        <w:tab w:val="clear" w:pos="9360"/>
        <w:tab w:val="left" w:pos="3946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34B7F97E">
          <wp:simplePos x="0" y="0"/>
          <wp:positionH relativeFrom="page">
            <wp:align>right</wp:align>
          </wp:positionH>
          <wp:positionV relativeFrom="margin">
            <wp:posOffset>-1345895</wp:posOffset>
          </wp:positionV>
          <wp:extent cx="7553077" cy="10664041"/>
          <wp:effectExtent l="0" t="0" r="0" b="4445"/>
          <wp:wrapNone/>
          <wp:docPr id="2114021421" name="Picture 21140214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2492A"/>
    <w:multiLevelType w:val="multilevel"/>
    <w:tmpl w:val="1244F6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A9C617C"/>
    <w:multiLevelType w:val="multilevel"/>
    <w:tmpl w:val="B894A306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06D532C"/>
    <w:multiLevelType w:val="multilevel"/>
    <w:tmpl w:val="ED0CAA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5D107E97"/>
    <w:multiLevelType w:val="multilevel"/>
    <w:tmpl w:val="9760B200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62F06FD3"/>
    <w:multiLevelType w:val="multilevel"/>
    <w:tmpl w:val="89BA2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63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440"/>
      </w:pPr>
      <w:rPr>
        <w:rFonts w:hint="default"/>
      </w:rPr>
    </w:lvl>
  </w:abstractNum>
  <w:abstractNum w:abstractNumId="6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7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600068798">
    <w:abstractNumId w:val="7"/>
  </w:num>
  <w:num w:numId="2" w16cid:durableId="1065566818">
    <w:abstractNumId w:val="8"/>
  </w:num>
  <w:num w:numId="3" w16cid:durableId="356272979">
    <w:abstractNumId w:val="6"/>
  </w:num>
  <w:num w:numId="4" w16cid:durableId="1502501985">
    <w:abstractNumId w:val="0"/>
  </w:num>
  <w:num w:numId="5" w16cid:durableId="1142697374">
    <w:abstractNumId w:val="5"/>
  </w:num>
  <w:num w:numId="6" w16cid:durableId="1296905835">
    <w:abstractNumId w:val="1"/>
  </w:num>
  <w:num w:numId="7" w16cid:durableId="375129524">
    <w:abstractNumId w:val="2"/>
  </w:num>
  <w:num w:numId="8" w16cid:durableId="932519613">
    <w:abstractNumId w:val="3"/>
  </w:num>
  <w:num w:numId="9" w16cid:durableId="691492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rgUAvaly+ywAAAA="/>
  </w:docVars>
  <w:rsids>
    <w:rsidRoot w:val="00595846"/>
    <w:rsid w:val="000112A7"/>
    <w:rsid w:val="000113C6"/>
    <w:rsid w:val="000C7964"/>
    <w:rsid w:val="000D0171"/>
    <w:rsid w:val="000E0643"/>
    <w:rsid w:val="000F015C"/>
    <w:rsid w:val="001558B2"/>
    <w:rsid w:val="001638A4"/>
    <w:rsid w:val="00163CC5"/>
    <w:rsid w:val="00163E20"/>
    <w:rsid w:val="001A3AC1"/>
    <w:rsid w:val="002B18DC"/>
    <w:rsid w:val="002B606F"/>
    <w:rsid w:val="002F1E68"/>
    <w:rsid w:val="002F707D"/>
    <w:rsid w:val="003029C3"/>
    <w:rsid w:val="0037431E"/>
    <w:rsid w:val="003A4DE9"/>
    <w:rsid w:val="003C2B1A"/>
    <w:rsid w:val="003F1377"/>
    <w:rsid w:val="00423712"/>
    <w:rsid w:val="004647EF"/>
    <w:rsid w:val="00481028"/>
    <w:rsid w:val="00483B7F"/>
    <w:rsid w:val="004904F2"/>
    <w:rsid w:val="004C1D4A"/>
    <w:rsid w:val="00535117"/>
    <w:rsid w:val="00587D9C"/>
    <w:rsid w:val="00595846"/>
    <w:rsid w:val="005A50AD"/>
    <w:rsid w:val="005B64BC"/>
    <w:rsid w:val="00610C24"/>
    <w:rsid w:val="0067524B"/>
    <w:rsid w:val="00691286"/>
    <w:rsid w:val="006B399D"/>
    <w:rsid w:val="006C6833"/>
    <w:rsid w:val="007358EA"/>
    <w:rsid w:val="00740738"/>
    <w:rsid w:val="007C4A3F"/>
    <w:rsid w:val="009822DD"/>
    <w:rsid w:val="009B02C7"/>
    <w:rsid w:val="009B6BB2"/>
    <w:rsid w:val="00A11041"/>
    <w:rsid w:val="00A36D30"/>
    <w:rsid w:val="00A52096"/>
    <w:rsid w:val="00A61B53"/>
    <w:rsid w:val="00A659AC"/>
    <w:rsid w:val="00A743E8"/>
    <w:rsid w:val="00A84EF7"/>
    <w:rsid w:val="00AB6415"/>
    <w:rsid w:val="00B0232C"/>
    <w:rsid w:val="00B07EB2"/>
    <w:rsid w:val="00B12F07"/>
    <w:rsid w:val="00B2311B"/>
    <w:rsid w:val="00B7498A"/>
    <w:rsid w:val="00C27031"/>
    <w:rsid w:val="00C5298F"/>
    <w:rsid w:val="00C808CF"/>
    <w:rsid w:val="00C845CE"/>
    <w:rsid w:val="00C9102A"/>
    <w:rsid w:val="00CB57DF"/>
    <w:rsid w:val="00CD776A"/>
    <w:rsid w:val="00D34F3A"/>
    <w:rsid w:val="00D72046"/>
    <w:rsid w:val="00DC22BD"/>
    <w:rsid w:val="00DE1691"/>
    <w:rsid w:val="00E00524"/>
    <w:rsid w:val="00ED545F"/>
    <w:rsid w:val="00EE6CF4"/>
    <w:rsid w:val="00EF4B7A"/>
    <w:rsid w:val="00F1197C"/>
    <w:rsid w:val="00F40C12"/>
    <w:rsid w:val="00F66DD9"/>
    <w:rsid w:val="00FB0E63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C24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3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10C2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610C2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10C2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10C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A2522C0B7D41DAAD000303E9AEA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3A5A4-24D5-4AA2-8E81-9AD8ED335811}"/>
      </w:docPartPr>
      <w:docPartBody>
        <w:p w:rsidR="00AA04C0" w:rsidRDefault="00DD2F40" w:rsidP="00DD2F40">
          <w:pPr>
            <w:pStyle w:val="10A2522C0B7D41DAAD000303E9AEAD5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AC9744A28364780AD90172DA28AC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D87D6-907E-4D15-B7C5-F0C650647298}"/>
      </w:docPartPr>
      <w:docPartBody>
        <w:p w:rsidR="00AA04C0" w:rsidRDefault="00DD2F40" w:rsidP="00DD2F40">
          <w:pPr>
            <w:pStyle w:val="2AC9744A28364780AD90172DA28AC19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2F0AAA03EA54ACA8136707A5DA49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45864-E972-4BE4-9743-3923214F6CCC}"/>
      </w:docPartPr>
      <w:docPartBody>
        <w:p w:rsidR="00AA04C0" w:rsidRDefault="00DD2F40" w:rsidP="00DD2F40">
          <w:pPr>
            <w:pStyle w:val="D2F0AAA03EA54ACA8136707A5DA49C6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46F58E8119940E78E00113779A74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4798D-CF6E-497E-8BBE-DEA0BE2C0359}"/>
      </w:docPartPr>
      <w:docPartBody>
        <w:p w:rsidR="00AA04C0" w:rsidRDefault="00DD2F40" w:rsidP="00DD2F40">
          <w:pPr>
            <w:pStyle w:val="646F58E8119940E78E00113779A7422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0351FE7E70E452892E4FF2266F25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02F1-AE9C-4BB0-8DDE-05ED66E3178C}"/>
      </w:docPartPr>
      <w:docPartBody>
        <w:p w:rsidR="00AA04C0" w:rsidRDefault="00DD2F40" w:rsidP="00DD2F40">
          <w:pPr>
            <w:pStyle w:val="E0351FE7E70E452892E4FF2266F25FC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3EE2E6F892A43308A664CAF01238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7C899-2DFC-46DA-A877-32DE65C7300E}"/>
      </w:docPartPr>
      <w:docPartBody>
        <w:p w:rsidR="00AA04C0" w:rsidRDefault="00DD2F40" w:rsidP="00DD2F40">
          <w:pPr>
            <w:pStyle w:val="13EE2E6F892A43308A664CAF01238D3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7F842C179DA40859833D4DFA8229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92E11-1754-407D-A2EE-890E74D5E656}"/>
      </w:docPartPr>
      <w:docPartBody>
        <w:p w:rsidR="00AA04C0" w:rsidRDefault="00DD2F40" w:rsidP="00DD2F40">
          <w:pPr>
            <w:pStyle w:val="17F842C179DA40859833D4DFA822905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1219CD954DB4067AD0A760E27E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AF107-3410-480F-9BD1-4E9FDA1F1959}"/>
      </w:docPartPr>
      <w:docPartBody>
        <w:p w:rsidR="00AA04C0" w:rsidRDefault="00DD2F40" w:rsidP="00DD2F40">
          <w:pPr>
            <w:pStyle w:val="51219CD954DB4067AD0A760E27EDB3F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AB791E31FEC45CBB6ED3FA64FD47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9DC85-DA80-4A1F-B5BD-2315034A31D3}"/>
      </w:docPartPr>
      <w:docPartBody>
        <w:p w:rsidR="00AA04C0" w:rsidRDefault="00DD2F40" w:rsidP="00DD2F40">
          <w:pPr>
            <w:pStyle w:val="DAB791E31FEC45CBB6ED3FA64FD4701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92BF8EE916846158693113ABFC12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DB921-75F9-4972-8DC0-32C86FB377C2}"/>
      </w:docPartPr>
      <w:docPartBody>
        <w:p w:rsidR="00AA04C0" w:rsidRDefault="00DD2F40" w:rsidP="00DD2F40">
          <w:pPr>
            <w:pStyle w:val="392BF8EE916846158693113ABFC127F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7D5C67129C74997860AC6FD8E0E6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FD0C9-F135-4A59-8074-80E61632E734}"/>
      </w:docPartPr>
      <w:docPartBody>
        <w:p w:rsidR="00AA04C0" w:rsidRDefault="00DD2F40" w:rsidP="00DD2F40">
          <w:pPr>
            <w:pStyle w:val="47D5C67129C74997860AC6FD8E0E61F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8056A5AEC2549BFBCE1F1C85D26E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B0856-1F62-4F7B-BFA5-B7334BD13C5B}"/>
      </w:docPartPr>
      <w:docPartBody>
        <w:p w:rsidR="00AA04C0" w:rsidRDefault="00DD2F40" w:rsidP="00DD2F40">
          <w:pPr>
            <w:pStyle w:val="08056A5AEC2549BFBCE1F1C85D26E03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F45B41EAE7B40E586BE7CBFFBF77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92E8C-D0B7-438A-8DAF-443B46412986}"/>
      </w:docPartPr>
      <w:docPartBody>
        <w:p w:rsidR="00AA04C0" w:rsidRDefault="00DD2F40" w:rsidP="00DD2F40">
          <w:pPr>
            <w:pStyle w:val="4F45B41EAE7B40E586BE7CBFFBF7749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4A90C349E4947C1937BFA3F2E7F2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DC378-4EE2-491C-873D-55A05550075D}"/>
      </w:docPartPr>
      <w:docPartBody>
        <w:p w:rsidR="00AA04C0" w:rsidRDefault="00DD2F40" w:rsidP="00DD2F40">
          <w:pPr>
            <w:pStyle w:val="C4A90C349E4947C1937BFA3F2E7F2B9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BAF612D294E484A9C5B3EBD1F15A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31001-A9C9-4031-8594-7B6EB12AC670}"/>
      </w:docPartPr>
      <w:docPartBody>
        <w:p w:rsidR="00AA04C0" w:rsidRDefault="00DD2F40" w:rsidP="00DD2F40">
          <w:pPr>
            <w:pStyle w:val="FBAF612D294E484A9C5B3EBD1F15A9F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55BA9066A254F9F9B37E8A3AA5BF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BDA41-169F-4B77-AD5A-1693091168D0}"/>
      </w:docPartPr>
      <w:docPartBody>
        <w:p w:rsidR="00AA04C0" w:rsidRDefault="00DD2F40" w:rsidP="00DD2F40">
          <w:pPr>
            <w:pStyle w:val="B55BA9066A254F9F9B37E8A3AA5BFE7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C276D2E2A144468AF3DDB3F67CF7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BA24A-366A-40EE-B7BE-CDA8235663D1}"/>
      </w:docPartPr>
      <w:docPartBody>
        <w:p w:rsidR="00AA04C0" w:rsidRDefault="00DD2F40" w:rsidP="00DD2F40">
          <w:pPr>
            <w:pStyle w:val="BC276D2E2A144468AF3DDB3F67CF7AE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BF880B8393D45E28EAF386C78B67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FC283-3538-4B3E-A299-DCCCEA85E01B}"/>
      </w:docPartPr>
      <w:docPartBody>
        <w:p w:rsidR="00AA04C0" w:rsidRDefault="00DD2F40" w:rsidP="00DD2F40">
          <w:pPr>
            <w:pStyle w:val="1BF880B8393D45E28EAF386C78B67A9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3BEBB2BB85748399CBD8059F81BD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647EB-411F-422E-B24D-888CC0A34661}"/>
      </w:docPartPr>
      <w:docPartBody>
        <w:p w:rsidR="00AA04C0" w:rsidRDefault="00DD2F40" w:rsidP="00DD2F40">
          <w:pPr>
            <w:pStyle w:val="43BEBB2BB85748399CBD8059F81BDA1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0B48C74075A480CA45BE55D6CB71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71CB8-308D-4565-B851-1DFDE40260F6}"/>
      </w:docPartPr>
      <w:docPartBody>
        <w:p w:rsidR="00AA04C0" w:rsidRDefault="00DD2F40" w:rsidP="00DD2F40">
          <w:pPr>
            <w:pStyle w:val="A0B48C74075A480CA45BE55D6CB71E2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9A6C17DAB7F41308305D815254CA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06F90-F237-48A9-A024-EB42E5CAE87C}"/>
      </w:docPartPr>
      <w:docPartBody>
        <w:p w:rsidR="00AA04C0" w:rsidRDefault="00DD2F40" w:rsidP="00DD2F40">
          <w:pPr>
            <w:pStyle w:val="D9A6C17DAB7F41308305D815254CA09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549114ABBC64013A4F370E4E51CE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1BDA-07C4-4161-BDD2-351868B3B756}"/>
      </w:docPartPr>
      <w:docPartBody>
        <w:p w:rsidR="00AA04C0" w:rsidRDefault="00DD2F40" w:rsidP="00DD2F40">
          <w:pPr>
            <w:pStyle w:val="6549114ABBC64013A4F370E4E51CE66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41C55E970F94205AA7A94AA49102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6E470-C2B7-4655-B9BC-C73D856A5984}"/>
      </w:docPartPr>
      <w:docPartBody>
        <w:p w:rsidR="00D346D1" w:rsidRDefault="00E16BBE" w:rsidP="00E16BBE">
          <w:pPr>
            <w:pStyle w:val="441C55E970F94205AA7A94AA49102B1D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69E4CBB6DB8C4732BC4A5324E9027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065B9-27C9-411E-BD1F-44F637226971}"/>
      </w:docPartPr>
      <w:docPartBody>
        <w:p w:rsidR="00D346D1" w:rsidRDefault="00E16BBE" w:rsidP="00E16BBE">
          <w:pPr>
            <w:pStyle w:val="69E4CBB6DB8C4732BC4A5324E90270A0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40F7F7B9198443DD9DE55C6FD2EE8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40B9B-92FF-476D-9120-BC965236E629}"/>
      </w:docPartPr>
      <w:docPartBody>
        <w:p w:rsidR="00D346D1" w:rsidRDefault="00E16BBE" w:rsidP="00E16BBE">
          <w:pPr>
            <w:pStyle w:val="40F7F7B9198443DD9DE55C6FD2EE8DDC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D363CD4C458F49318D120E52585E9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12D36-4DB6-4B00-AC23-9F34E8C2AB81}"/>
      </w:docPartPr>
      <w:docPartBody>
        <w:p w:rsidR="00D346D1" w:rsidRDefault="00E16BBE" w:rsidP="00E16BBE">
          <w:pPr>
            <w:pStyle w:val="D363CD4C458F49318D120E52585E918A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F2E80F60EB574842A2CD16F526051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87052-8ACA-4DE7-8923-95FAA228D776}"/>
      </w:docPartPr>
      <w:docPartBody>
        <w:p w:rsidR="00D346D1" w:rsidRDefault="00E16BBE" w:rsidP="00E16BBE">
          <w:pPr>
            <w:pStyle w:val="F2E80F60EB574842A2CD16F526051AC4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0FA9B35047E64857ADBC8AFCD32FA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64376-64DF-48F4-9C8E-30A9341B169A}"/>
      </w:docPartPr>
      <w:docPartBody>
        <w:p w:rsidR="00D346D1" w:rsidRDefault="00E16BBE" w:rsidP="00E16BBE">
          <w:pPr>
            <w:pStyle w:val="0FA9B35047E64857ADBC8AFCD32FA9D2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8A0F477893B548D3A1712E7ED6A7B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C65AF-3118-4D3F-8C80-7E5313A3A315}"/>
      </w:docPartPr>
      <w:docPartBody>
        <w:p w:rsidR="00D346D1" w:rsidRDefault="00E16BBE" w:rsidP="00E16BBE">
          <w:pPr>
            <w:pStyle w:val="8A0F477893B548D3A1712E7ED6A7B62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4915F8116084D41AAD04E0E7F2F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73971-2B88-46F3-8B4A-AA0F2C33AC48}"/>
      </w:docPartPr>
      <w:docPartBody>
        <w:p w:rsidR="00D346D1" w:rsidRDefault="00E16BBE" w:rsidP="00E16BBE">
          <w:pPr>
            <w:pStyle w:val="B4915F8116084D41AAD04E0E7F2FD793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7D44B340314A47D0BC515F3E7887D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BB098-E332-4439-B702-288C80F91714}"/>
      </w:docPartPr>
      <w:docPartBody>
        <w:p w:rsidR="00D346D1" w:rsidRDefault="00E16BBE" w:rsidP="00E16BBE">
          <w:pPr>
            <w:pStyle w:val="7D44B340314A47D0BC515F3E7887D50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D2FE5E25DEA401B93E29593763BB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0755A-5005-4A79-8ED0-176A1F509963}"/>
      </w:docPartPr>
      <w:docPartBody>
        <w:p w:rsidR="00D346D1" w:rsidRDefault="00E16BBE" w:rsidP="00E16BBE">
          <w:pPr>
            <w:pStyle w:val="2D2FE5E25DEA401B93E29593763BBD4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811242AB5644BB9B5027C4579380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B3346-573B-4676-BB86-5AC6E9BE9633}"/>
      </w:docPartPr>
      <w:docPartBody>
        <w:p w:rsidR="00D346D1" w:rsidRDefault="00E16BBE" w:rsidP="00E16BBE">
          <w:pPr>
            <w:pStyle w:val="2811242AB5644BB9B5027C4579380CEE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F40"/>
    <w:rsid w:val="000B417A"/>
    <w:rsid w:val="003824CF"/>
    <w:rsid w:val="0059763A"/>
    <w:rsid w:val="00AA04C0"/>
    <w:rsid w:val="00D346D1"/>
    <w:rsid w:val="00DD2F40"/>
    <w:rsid w:val="00E16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6BBE"/>
    <w:rPr>
      <w:color w:val="808080"/>
    </w:rPr>
  </w:style>
  <w:style w:type="paragraph" w:customStyle="1" w:styleId="10A2522C0B7D41DAAD000303E9AEAD51">
    <w:name w:val="10A2522C0B7D41DAAD000303E9AEAD51"/>
    <w:rsid w:val="00DD2F40"/>
  </w:style>
  <w:style w:type="paragraph" w:customStyle="1" w:styleId="2AC9744A28364780AD90172DA28AC191">
    <w:name w:val="2AC9744A28364780AD90172DA28AC191"/>
    <w:rsid w:val="00DD2F40"/>
  </w:style>
  <w:style w:type="paragraph" w:customStyle="1" w:styleId="D2F0AAA03EA54ACA8136707A5DA49C6F">
    <w:name w:val="D2F0AAA03EA54ACA8136707A5DA49C6F"/>
    <w:rsid w:val="00DD2F40"/>
  </w:style>
  <w:style w:type="paragraph" w:customStyle="1" w:styleId="646F58E8119940E78E00113779A74227">
    <w:name w:val="646F58E8119940E78E00113779A74227"/>
    <w:rsid w:val="00DD2F40"/>
  </w:style>
  <w:style w:type="paragraph" w:customStyle="1" w:styleId="E0351FE7E70E452892E4FF2266F25FC2">
    <w:name w:val="E0351FE7E70E452892E4FF2266F25FC2"/>
    <w:rsid w:val="00DD2F40"/>
  </w:style>
  <w:style w:type="paragraph" w:customStyle="1" w:styleId="13EE2E6F892A43308A664CAF01238D31">
    <w:name w:val="13EE2E6F892A43308A664CAF01238D31"/>
    <w:rsid w:val="00DD2F40"/>
  </w:style>
  <w:style w:type="paragraph" w:customStyle="1" w:styleId="17F842C179DA40859833D4DFA8229056">
    <w:name w:val="17F842C179DA40859833D4DFA8229056"/>
    <w:rsid w:val="00DD2F40"/>
  </w:style>
  <w:style w:type="paragraph" w:customStyle="1" w:styleId="51219CD954DB4067AD0A760E27EDB3FE">
    <w:name w:val="51219CD954DB4067AD0A760E27EDB3FE"/>
    <w:rsid w:val="00DD2F40"/>
  </w:style>
  <w:style w:type="paragraph" w:customStyle="1" w:styleId="DAB791E31FEC45CBB6ED3FA64FD47019">
    <w:name w:val="DAB791E31FEC45CBB6ED3FA64FD47019"/>
    <w:rsid w:val="00DD2F40"/>
  </w:style>
  <w:style w:type="paragraph" w:customStyle="1" w:styleId="392BF8EE916846158693113ABFC127F5">
    <w:name w:val="392BF8EE916846158693113ABFC127F5"/>
    <w:rsid w:val="00DD2F40"/>
  </w:style>
  <w:style w:type="paragraph" w:customStyle="1" w:styleId="47D5C67129C74997860AC6FD8E0E61F7">
    <w:name w:val="47D5C67129C74997860AC6FD8E0E61F7"/>
    <w:rsid w:val="00DD2F40"/>
  </w:style>
  <w:style w:type="paragraph" w:customStyle="1" w:styleId="08056A5AEC2549BFBCE1F1C85D26E037">
    <w:name w:val="08056A5AEC2549BFBCE1F1C85D26E037"/>
    <w:rsid w:val="00DD2F40"/>
  </w:style>
  <w:style w:type="paragraph" w:customStyle="1" w:styleId="4F45B41EAE7B40E586BE7CBFFBF7749E">
    <w:name w:val="4F45B41EAE7B40E586BE7CBFFBF7749E"/>
    <w:rsid w:val="00DD2F40"/>
  </w:style>
  <w:style w:type="paragraph" w:customStyle="1" w:styleId="C4A90C349E4947C1937BFA3F2E7F2B95">
    <w:name w:val="C4A90C349E4947C1937BFA3F2E7F2B95"/>
    <w:rsid w:val="00DD2F40"/>
  </w:style>
  <w:style w:type="paragraph" w:customStyle="1" w:styleId="FBAF612D294E484A9C5B3EBD1F15A9FC">
    <w:name w:val="FBAF612D294E484A9C5B3EBD1F15A9FC"/>
    <w:rsid w:val="00DD2F40"/>
  </w:style>
  <w:style w:type="paragraph" w:customStyle="1" w:styleId="B55BA9066A254F9F9B37E8A3AA5BFE73">
    <w:name w:val="B55BA9066A254F9F9B37E8A3AA5BFE73"/>
    <w:rsid w:val="00DD2F40"/>
  </w:style>
  <w:style w:type="paragraph" w:customStyle="1" w:styleId="BC276D2E2A144468AF3DDB3F67CF7AE9">
    <w:name w:val="BC276D2E2A144468AF3DDB3F67CF7AE9"/>
    <w:rsid w:val="00DD2F40"/>
  </w:style>
  <w:style w:type="paragraph" w:customStyle="1" w:styleId="1BF880B8393D45E28EAF386C78B67A9A">
    <w:name w:val="1BF880B8393D45E28EAF386C78B67A9A"/>
    <w:rsid w:val="00DD2F40"/>
  </w:style>
  <w:style w:type="paragraph" w:customStyle="1" w:styleId="43BEBB2BB85748399CBD8059F81BDA15">
    <w:name w:val="43BEBB2BB85748399CBD8059F81BDA15"/>
    <w:rsid w:val="00DD2F40"/>
  </w:style>
  <w:style w:type="paragraph" w:customStyle="1" w:styleId="A0B48C74075A480CA45BE55D6CB71E26">
    <w:name w:val="A0B48C74075A480CA45BE55D6CB71E26"/>
    <w:rsid w:val="00DD2F40"/>
  </w:style>
  <w:style w:type="paragraph" w:customStyle="1" w:styleId="D9A6C17DAB7F41308305D815254CA090">
    <w:name w:val="D9A6C17DAB7F41308305D815254CA090"/>
    <w:rsid w:val="00DD2F40"/>
  </w:style>
  <w:style w:type="paragraph" w:customStyle="1" w:styleId="6549114ABBC64013A4F370E4E51CE66B">
    <w:name w:val="6549114ABBC64013A4F370E4E51CE66B"/>
    <w:rsid w:val="00DD2F40"/>
  </w:style>
  <w:style w:type="paragraph" w:customStyle="1" w:styleId="441C55E970F94205AA7A94AA49102B1D">
    <w:name w:val="441C55E970F94205AA7A94AA49102B1D"/>
    <w:rsid w:val="00E16BBE"/>
  </w:style>
  <w:style w:type="paragraph" w:customStyle="1" w:styleId="69E4CBB6DB8C4732BC4A5324E90270A0">
    <w:name w:val="69E4CBB6DB8C4732BC4A5324E90270A0"/>
    <w:rsid w:val="00E16BBE"/>
  </w:style>
  <w:style w:type="paragraph" w:customStyle="1" w:styleId="40F7F7B9198443DD9DE55C6FD2EE8DDC">
    <w:name w:val="40F7F7B9198443DD9DE55C6FD2EE8DDC"/>
    <w:rsid w:val="00E16BBE"/>
  </w:style>
  <w:style w:type="paragraph" w:customStyle="1" w:styleId="D363CD4C458F49318D120E52585E918A">
    <w:name w:val="D363CD4C458F49318D120E52585E918A"/>
    <w:rsid w:val="00E16BBE"/>
  </w:style>
  <w:style w:type="paragraph" w:customStyle="1" w:styleId="F2E80F60EB574842A2CD16F526051AC4">
    <w:name w:val="F2E80F60EB574842A2CD16F526051AC4"/>
    <w:rsid w:val="00E16BBE"/>
  </w:style>
  <w:style w:type="paragraph" w:customStyle="1" w:styleId="0FA9B35047E64857ADBC8AFCD32FA9D2">
    <w:name w:val="0FA9B35047E64857ADBC8AFCD32FA9D2"/>
    <w:rsid w:val="00E16BBE"/>
  </w:style>
  <w:style w:type="paragraph" w:customStyle="1" w:styleId="8A0F477893B548D3A1712E7ED6A7B62B">
    <w:name w:val="8A0F477893B548D3A1712E7ED6A7B62B"/>
    <w:rsid w:val="00E16BBE"/>
  </w:style>
  <w:style w:type="paragraph" w:customStyle="1" w:styleId="B4915F8116084D41AAD04E0E7F2FD793">
    <w:name w:val="B4915F8116084D41AAD04E0E7F2FD793"/>
    <w:rsid w:val="00E16BBE"/>
  </w:style>
  <w:style w:type="paragraph" w:customStyle="1" w:styleId="7D44B340314A47D0BC515F3E7887D502">
    <w:name w:val="7D44B340314A47D0BC515F3E7887D502"/>
    <w:rsid w:val="00E16BBE"/>
  </w:style>
  <w:style w:type="paragraph" w:customStyle="1" w:styleId="2D2FE5E25DEA401B93E29593763BBD44">
    <w:name w:val="2D2FE5E25DEA401B93E29593763BBD44"/>
    <w:rsid w:val="00E16BBE"/>
  </w:style>
  <w:style w:type="paragraph" w:customStyle="1" w:styleId="2811242AB5644BB9B5027C4579380CEE">
    <w:name w:val="2811242AB5644BB9B5027C4579380CEE"/>
    <w:rsid w:val="00E16B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27B0F-B0CB-4DB9-AA7F-A6ADD3AF4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na Singh</dc:creator>
  <cp:keywords/>
  <dc:description/>
  <cp:lastModifiedBy>Reena Singh</cp:lastModifiedBy>
  <cp:revision>17</cp:revision>
  <dcterms:created xsi:type="dcterms:W3CDTF">2023-07-24T19:57:00Z</dcterms:created>
  <dcterms:modified xsi:type="dcterms:W3CDTF">2023-09-29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ecfe09d3f15de673d8990fad471beae137083a1a55fc94b29203df6e1cc3f4</vt:lpwstr>
  </property>
</Properties>
</file>